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</w:p>
    <w:bookmarkStart w:id="25" w:name="Xc28110cd3009ee03c9c83ea40a56fff187fbf01"/>
    <w:p>
      <w:pPr>
        <w:pStyle w:val="Heading1"/>
      </w:pPr>
      <w:r>
        <w:t xml:space="preserve">Cover Letter for Medical Researcher Position in Canada Vancouv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Medical Researcher position at [Institution/Organization Name] in Canada Vancouver. As a dedicated and innovative medical researcher with a passion for advancing healthcare through scientific discovery, I am eager to contribute my expertise to your institution’s mission of fostering cutting-edge research and improving patient outcomes. Canada Vancouver, with its vibrant academic community, world-class research facilities, and commitment to innovation, represents an ideal environment for me to grow professionally while addressing critical challenges in medicine.</w:t>
      </w:r>
    </w:p>
    <w:bookmarkStart w:id="20" w:name="why-i-am-a-strong-candidate"/>
    <w:p>
      <w:pPr>
        <w:pStyle w:val="Heading2"/>
      </w:pPr>
      <w:r>
        <w:t xml:space="preserve">Why I Am a Strong Candidate</w:t>
      </w:r>
    </w:p>
    <w:p>
      <w:pPr>
        <w:pStyle w:val="FirstParagraph"/>
      </w:pPr>
      <w:r>
        <w:t xml:space="preserve">With [X years] of experience in medical research across diverse fields such as [specific areas like oncology, neurology, or infectious diseases], I have developed a robust skill set that aligns with the requirements of this role. My academic background includes a [Degree, e.g., Ph.D. in Medical Science] from [University Name], where I specialized in [specific research focus]. This foundation, combined with hands-on experience in laboratory settings, clinical trials, and data analysis, has equipped me to tackle complex medical questions with precision and creativity.</w:t>
      </w:r>
    </w:p>
    <w:p>
      <w:pPr>
        <w:pStyle w:val="BodyText"/>
      </w:pPr>
      <w:r>
        <w:t xml:space="preserve">One of my most significant achievements was leading a study on [specific project or research topic], which resulted in [mention outcome: e.g., "a publication in a peer-reviewed journal" or "a novel therapeutic approach"]. This work not only deepened my understanding of [relevant field] but also reinforced my ability to collaborate with multidisciplinary teams, manage large datasets, and communicate findings effectively to both technical and non-technical audiences. These skills are essential for contributing to the dynamic research environment in Canada Vancouver.</w:t>
      </w:r>
    </w:p>
    <w:bookmarkEnd w:id="20"/>
    <w:bookmarkStart w:id="21" w:name="why-canada-vancouver"/>
    <w:p>
      <w:pPr>
        <w:pStyle w:val="Heading2"/>
      </w:pPr>
      <w:r>
        <w:t xml:space="preserve">Why Canada Vancouver?</w:t>
      </w:r>
    </w:p>
    <w:p>
      <w:pPr>
        <w:pStyle w:val="FirstParagraph"/>
      </w:pPr>
      <w:r>
        <w:t xml:space="preserve">Canada Vancouver stands out as a global hub for medical innovation, home to institutions such as [University of British Columbia (UBC), BC Children’s Hospital, or other local organizations]. The city’s unique blend of academic excellence, cultural diversity, and commitment to sustainability creates an ideal setting for researchers who seek to make a meaningful impact. I am particularly drawn to your organization’s focus on [specific research area or initiative mentioned in the job posting], as it resonates with my own goals of [personal connection to the field].</w:t>
      </w:r>
    </w:p>
    <w:p>
      <w:pPr>
        <w:pStyle w:val="BodyText"/>
      </w:pPr>
      <w:r>
        <w:t xml:space="preserve">Vancouver’s healthcare system, which prioritizes patient-centered care and equitable access, also aligns with my values. I have followed the work of [Institution/Organization Name] closely, especially your contributions to [specific project or achievement]. I am confident that my expertise in [your field] and my ability to adapt to new environments would allow me to thrive in this collaborative and forward-thinking community.</w:t>
      </w:r>
    </w:p>
    <w:bookmarkEnd w:id="21"/>
    <w:bookmarkStart w:id="22" w:name="my-commitment-to-medical-research"/>
    <w:p>
      <w:pPr>
        <w:pStyle w:val="Heading2"/>
      </w:pPr>
      <w:r>
        <w:t xml:space="preserve">My Commitment to Medical Research</w:t>
      </w:r>
    </w:p>
    <w:p>
      <w:pPr>
        <w:pStyle w:val="FirstParagraph"/>
      </w:pPr>
      <w:r>
        <w:t xml:space="preserve">Medical research is more than a career for me—it is a calling. I am deeply motivated by the opportunity to improve lives through scientific inquiry, whether by developing new treatments, understanding disease mechanisms, or advancing public health policies. In Canada Vancouver, I see an unparalleled opportunity to work alongside leaders in the field while contributing to a healthcare landscape that values both innovation and compassion.</w:t>
      </w:r>
    </w:p>
    <w:p>
      <w:pPr>
        <w:pStyle w:val="BodyText"/>
      </w:pPr>
      <w:r>
        <w:t xml:space="preserve">My experience in [specific research methodology: e.g., molecular biology, epidemiology, bioinformatics] has prepared me to tackle challenges such as [mention a relevant issue, e.g., "drug resistance in infectious diseases" or "personalized medicine"]. I am also proficient in [software tools or techniques: e.g., R programming, CRISPR technology], which I believe would be valuable to your team’s objectives. Additionally, my ability to secure funding through grants and partnerships has allowed me to sustain long-term research projects, a skill that I am eager to apply in Canada Vancouver.</w:t>
      </w:r>
    </w:p>
    <w:bookmarkEnd w:id="22"/>
    <w:bookmarkStart w:id="23" w:name="X654961eed6e3bcf49fbd162ad3438a2a8269051"/>
    <w:p>
      <w:pPr>
        <w:pStyle w:val="Heading2"/>
      </w:pPr>
      <w:r>
        <w:t xml:space="preserve">Adapting to the Canadian Research Landscape</w:t>
      </w:r>
    </w:p>
    <w:p>
      <w:pPr>
        <w:pStyle w:val="FirstParagraph"/>
      </w:pPr>
      <w:r>
        <w:t xml:space="preserve">While my experience has been primarily in [previous location or country], I have actively prepared for the transition to Canada by studying its healthcare policies, research regulations, and cultural expectations. For instance, I have familiarized myself with the guidelines of the Canadian Institutes of Health Research (CIHR) and the importance of Indigenous health initiatives in Vancouver’s medical community. I am also committed to learning about local collaborations between academia and industry, which are vital for driving breakthroughs in healthcare.</w:t>
      </w:r>
    </w:p>
    <w:p>
      <w:pPr>
        <w:pStyle w:val="BodyText"/>
      </w:pPr>
      <w:r>
        <w:t xml:space="preserve">Moreover, my fluency in [languages if applicable] and my ability to work effectively in multicultural teams make me well-suited to contribute to Vancouver’s inclusive research environment. I am eager to engage with local stakeholders, including Indigenous communities and healthcare providers, to ensure that my work addresses the unique needs of the population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I am a passionate Medical Researcher with a proven track record of excellence, a deep respect for Canada’s healthcare values, and an unwavering commitment to advancing medical science in Vancouver. I am confident that my skills, experience, and dedication would make me a valuable addition to your team. I would be honored to contribute to the groundbreaking work being done in Canada Vancouver and help shape the future of medicine.</w:t>
      </w:r>
    </w:p>
    <w:p>
      <w:pPr>
        <w:pStyle w:val="BodyText"/>
      </w:pPr>
      <w:r>
        <w:t xml:space="preserve">Thank you for considering my application. I look forward to the opportunity to discuss how I can contribute to your organization’s mission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 Position</dc:title>
  <dc:creator/>
  <cp:keywords/>
  <dcterms:created xsi:type="dcterms:W3CDTF">2025-12-15T22:45:48Z</dcterms:created>
  <dcterms:modified xsi:type="dcterms:W3CDTF">2025-12-15T2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